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B7E52" w:rsidRDefault="00711F8C" w:rsidP="00711F8C">
      <w:pPr>
        <w:jc w:val="center"/>
      </w:pPr>
      <w:r>
        <w:rPr>
          <w:noProof/>
        </w:rPr>
        <w:drawing>
          <wp:inline distT="0" distB="0" distL="0" distR="0" wp14:anchorId="26E9C341" wp14:editId="0356A57F">
            <wp:extent cx="5127955" cy="4203999"/>
            <wp:effectExtent l="0" t="0" r="0" b="635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147211" cy="42197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9B7E5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Latha">
    <w:panose1 w:val="020B0604020202020204"/>
    <w:charset w:val="00"/>
    <w:family w:val="swiss"/>
    <w:pitch w:val="variable"/>
    <w:sig w:usb0="001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TY1NTE2MzWxtDCwMDJV0lEKTi0uzszPAykwrAUAHIx+IywAAAA="/>
  </w:docVars>
  <w:rsids>
    <w:rsidRoot w:val="003468B8"/>
    <w:rsid w:val="003468B8"/>
    <w:rsid w:val="00711F8C"/>
    <w:rsid w:val="009A5507"/>
    <w:rsid w:val="009B7E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A00495AA-4D61-427E-9DE9-DF890FB5F3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0</Words>
  <Characters>1</Characters>
  <Application>Microsoft Office Word</Application>
  <DocSecurity>0</DocSecurity>
  <Lines>1</Lines>
  <Paragraphs>1</Paragraphs>
  <ScaleCrop>false</ScaleCrop>
  <Company/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7i</dc:creator>
  <cp:keywords/>
  <dc:description/>
  <cp:lastModifiedBy>WIN7i</cp:lastModifiedBy>
  <cp:revision>2</cp:revision>
  <dcterms:created xsi:type="dcterms:W3CDTF">2017-10-26T13:08:00Z</dcterms:created>
  <dcterms:modified xsi:type="dcterms:W3CDTF">2017-10-27T05:06:00Z</dcterms:modified>
</cp:coreProperties>
</file>